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CD614" w14:textId="77777777" w:rsidR="008327A4" w:rsidRPr="008327A4" w:rsidRDefault="008327A4" w:rsidP="008327A4">
      <w:pPr>
        <w:pStyle w:val="Heading1"/>
        <w:spacing w:before="40"/>
        <w:jc w:val="center"/>
        <w:rPr>
          <w:lang w:val="bg-BG"/>
        </w:rPr>
      </w:pPr>
      <w:r w:rsidRPr="008327A4">
        <w:rPr>
          <w:lang w:val="bg-BG"/>
        </w:rPr>
        <w:t>Упражнения</w:t>
      </w:r>
      <w:r w:rsidRPr="00E63F6C">
        <w:rPr>
          <w:lang w:val="ru-RU"/>
        </w:rPr>
        <w:t xml:space="preserve">: </w:t>
      </w:r>
      <w:r w:rsidRPr="008327A4">
        <w:rPr>
          <w:bCs/>
          <w:lang w:val="bg-BG"/>
        </w:rPr>
        <w:t>Вложени условни конструкции</w:t>
      </w:r>
    </w:p>
    <w:p w14:paraId="71020A37" w14:textId="7670C71B" w:rsidR="008327A4" w:rsidRPr="008327A4" w:rsidRDefault="008327A4" w:rsidP="00361153">
      <w:pPr>
        <w:spacing w:before="40" w:after="40"/>
        <w:jc w:val="center"/>
        <w:rPr>
          <w:lang w:val="bg-BG"/>
        </w:rPr>
      </w:pPr>
      <w:r w:rsidRPr="008327A4">
        <w:rPr>
          <w:b/>
          <w:lang w:val="bg-BG"/>
        </w:rPr>
        <w:t xml:space="preserve">Тествайте </w:t>
      </w:r>
      <w:r w:rsidRPr="008327A4">
        <w:rPr>
          <w:lang w:val="bg-BG"/>
        </w:rPr>
        <w:t>решението си в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judge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системата</w:t>
      </w:r>
      <w:r w:rsidRPr="0033480B">
        <w:rPr>
          <w:lang w:val="bg-BG"/>
        </w:rPr>
        <w:t xml:space="preserve">: </w:t>
      </w:r>
      <w:hyperlink r:id="rId8" w:history="1">
        <w:r w:rsidR="005722BC" w:rsidRPr="005722BC">
          <w:rPr>
            <w:rStyle w:val="Hyperlink"/>
          </w:rPr>
          <w:t>https://judge.softuni.org/Contests/3360/Conditional-Statements-Advanced-Exercise</w:t>
        </w:r>
      </w:hyperlink>
    </w:p>
    <w:p w14:paraId="4BF98566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Кино</w:t>
      </w:r>
    </w:p>
    <w:p w14:paraId="3E7F650F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854C378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26DBB653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55EE5EED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4BC7C9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3E04AC89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8327A4" w:rsidRPr="008327A4" w14:paraId="540A25AC" w14:textId="77777777" w:rsidTr="00227A79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545BCB0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60889B6A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BF2379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6C0BD5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2B2D5B8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1DDDA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2CC462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1ACFA4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8327A4" w:rsidRPr="008327A4" w14:paraId="1B926A47" w14:textId="77777777" w:rsidTr="00227A79">
        <w:tc>
          <w:tcPr>
            <w:tcW w:w="1236" w:type="dxa"/>
            <w:vAlign w:val="center"/>
          </w:tcPr>
          <w:p w14:paraId="245413F3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488E0A4C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0C2DE838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5832615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FCC4A6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B4E189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7E116EC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7DD2DA85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1D161CA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454E6C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826A3DA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7D68E5B1" w14:textId="77777777" w:rsidR="008327A4" w:rsidRPr="007355C0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3C40AF1D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188AB01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4991EBF7" w14:textId="6EFF306B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Лятно облекло</w:t>
      </w:r>
    </w:p>
    <w:p w14:paraId="7E164362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ашия приятел има 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372412F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7DF789A1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1C67DCC7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8327A4" w:rsidRPr="008327A4" w14:paraId="6B89BECC" w14:textId="77777777" w:rsidTr="00227A79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78D785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94F58D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2410B7EE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М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306CEE4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5DFE7C00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6E7F427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0B8E4214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8327A4" w:rsidRPr="008327A4" w14:paraId="33F7CD5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E698788" w14:textId="77777777" w:rsidR="008327A4" w:rsidRPr="00640BDE" w:rsidRDefault="008327A4" w:rsidP="00227A79">
            <w:pPr>
              <w:spacing w:before="40" w:after="40"/>
              <w:jc w:val="center"/>
              <w:rPr>
                <w:b/>
              </w:rPr>
            </w:pPr>
            <w:r w:rsidRPr="00640BDE">
              <w:t xml:space="preserve">10 &lt;= </w:t>
            </w:r>
            <w:r w:rsidRPr="00640BDE">
              <w:rPr>
                <w:lang w:val="bg-BG"/>
              </w:rPr>
              <w:t xml:space="preserve">градуси </w:t>
            </w:r>
            <w:r w:rsidRPr="00640BDE">
              <w:t>&lt;= 18</w:t>
            </w:r>
          </w:p>
        </w:tc>
        <w:tc>
          <w:tcPr>
            <w:tcW w:w="2610" w:type="dxa"/>
          </w:tcPr>
          <w:p w14:paraId="518123C7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weatshirt</w:t>
            </w:r>
          </w:p>
          <w:p w14:paraId="62466C0C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2ABF1A2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hirt</w:t>
            </w:r>
          </w:p>
          <w:p w14:paraId="5961B58F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147F0365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hirt</w:t>
            </w:r>
          </w:p>
          <w:p w14:paraId="67B2085D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1949B3E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48DA8F2" w14:textId="77777777" w:rsidR="008327A4" w:rsidRPr="00640BDE" w:rsidRDefault="008327A4" w:rsidP="00227A79">
            <w:pPr>
              <w:spacing w:before="40" w:after="40"/>
              <w:jc w:val="center"/>
              <w:rPr>
                <w:b/>
                <w:lang w:val="bg-BG"/>
              </w:rPr>
            </w:pPr>
            <w:r w:rsidRPr="00640BDE">
              <w:t xml:space="preserve">18 &lt; </w:t>
            </w:r>
            <w:r w:rsidRPr="00640BDE">
              <w:rPr>
                <w:lang w:val="bg-BG"/>
              </w:rPr>
              <w:t xml:space="preserve">градуси </w:t>
            </w:r>
            <w:r w:rsidRPr="00640BDE">
              <w:t>&lt;= 24</w:t>
            </w:r>
          </w:p>
        </w:tc>
        <w:tc>
          <w:tcPr>
            <w:tcW w:w="2610" w:type="dxa"/>
          </w:tcPr>
          <w:p w14:paraId="09972F0C" w14:textId="4DF6200C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</w:t>
            </w:r>
            <w:r w:rsidR="00814734">
              <w:rPr>
                <w:rFonts w:ascii="Consolas" w:hAnsi="Consolas"/>
                <w:noProof/>
              </w:rPr>
              <w:softHyphen/>
            </w:r>
            <w:r w:rsidRPr="00640BDE">
              <w:rPr>
                <w:rFonts w:ascii="Consolas" w:hAnsi="Consolas"/>
                <w:noProof/>
              </w:rPr>
              <w:t xml:space="preserve"> = Shirt</w:t>
            </w:r>
          </w:p>
          <w:p w14:paraId="07F49EC1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4E7AF8DA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T-Shirt</w:t>
            </w:r>
          </w:p>
          <w:p w14:paraId="5EA99983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2B731A05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hirt</w:t>
            </w:r>
          </w:p>
          <w:p w14:paraId="79BA0D13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2F4A2B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6D1497C6" w14:textId="77777777" w:rsidR="008327A4" w:rsidRPr="00640BDE" w:rsidRDefault="008327A4" w:rsidP="00227A79">
            <w:pPr>
              <w:spacing w:before="40" w:after="40"/>
              <w:jc w:val="center"/>
              <w:rPr>
                <w:b/>
              </w:rPr>
            </w:pPr>
            <w:r w:rsidRPr="00640BDE">
              <w:rPr>
                <w:lang w:val="bg-BG"/>
              </w:rPr>
              <w:t xml:space="preserve">градуси </w:t>
            </w:r>
            <w:r w:rsidRPr="00640BDE">
              <w:t>&gt;= 25</w:t>
            </w:r>
          </w:p>
        </w:tc>
        <w:tc>
          <w:tcPr>
            <w:tcW w:w="2610" w:type="dxa"/>
          </w:tcPr>
          <w:p w14:paraId="4A0F89AE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T-Shirt</w:t>
            </w:r>
          </w:p>
          <w:p w14:paraId="5121B0B3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1484B0BA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wim Suit</w:t>
            </w:r>
          </w:p>
          <w:p w14:paraId="417C800D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0493A34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640BDE">
              <w:rPr>
                <w:rFonts w:ascii="Consolas" w:hAnsi="Consolas"/>
                <w:noProof/>
              </w:rPr>
              <w:t>Outfit = Shirt</w:t>
            </w:r>
          </w:p>
          <w:p w14:paraId="744AC1AB" w14:textId="77777777" w:rsidR="008327A4" w:rsidRPr="00640BDE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640BDE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2E1378BC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3C0BA2EF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25766E1D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B6B065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63DFB742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188655E4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7499C96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AD0F38C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1C2E6E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2E135E" w14:textId="77777777" w:rsidR="008327A4" w:rsidRPr="008327A4" w:rsidRDefault="008327A4" w:rsidP="008327A4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7BA9DC1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8327A4" w:rsidRPr="008327A4" w14:paraId="20E2A746" w14:textId="77777777" w:rsidTr="00227A79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6CF0C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5E433B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46241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649FB645" w14:textId="77777777" w:rsidTr="00227A79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EF0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lastRenderedPageBreak/>
              <w:t>16</w:t>
            </w:r>
          </w:p>
          <w:p w14:paraId="26D923F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F82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AAD6" w14:textId="77777777" w:rsidR="008327A4" w:rsidRPr="00E63F6C" w:rsidRDefault="008327A4" w:rsidP="00227A79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8327A4" w:rsidRPr="008327A4" w14:paraId="67456517" w14:textId="77777777" w:rsidTr="00227A79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206FCC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DD32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4B5F0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898F2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BC25437" w14:textId="77777777" w:rsidTr="00227A79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DD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C3A807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E9B9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95B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470C3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A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06B51335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ов дом</w:t>
      </w:r>
    </w:p>
    <w:p w14:paraId="6BAE7E8A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8327A4" w:rsidRPr="008327A4" w14:paraId="412F45EE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20396D5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25851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86FAA4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EE56234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0F5461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8E1103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8327A4" w:rsidRPr="008327A4" w14:paraId="71F6D74B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4D9A8AE2" w14:textId="77777777" w:rsidR="008327A4" w:rsidRPr="00E63F6C" w:rsidRDefault="008327A4" w:rsidP="00227A79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CCEEE9F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69A52087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7EDDC1EA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1C653D46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2EC654B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25AE4B90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2A959BC5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4885A0D8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497854DC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285C6652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7BCE2EED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2FEB43D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F957D5E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4F7742F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343124CA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5C5D1A92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7AD12DEC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45DBC399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1AEBB101" w14:textId="77777777" w:rsidR="008327A4" w:rsidRPr="008327A4" w:rsidRDefault="008327A4" w:rsidP="008327A4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46647824" w14:textId="77777777" w:rsidR="00344341" w:rsidRDefault="00344341" w:rsidP="008327A4">
      <w:pPr>
        <w:pStyle w:val="Heading3"/>
        <w:spacing w:before="40"/>
        <w:rPr>
          <w:lang w:val="bg-BG"/>
        </w:rPr>
      </w:pPr>
      <w:bookmarkStart w:id="0" w:name="_Hlk523259930"/>
    </w:p>
    <w:p w14:paraId="5EF246D5" w14:textId="44ECAAE2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8327A4" w:rsidRPr="008327A4" w14:paraId="0E4DBFCA" w14:textId="77777777" w:rsidTr="00227A79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0F94408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7D65F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EBC6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974286A" w14:textId="77777777" w:rsidTr="00227A79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673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7E5CC4E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47FBF7F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85C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A9144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4B33B359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3BADDC2C" w14:textId="77777777" w:rsidTr="00227A79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3F1E2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73DDF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16F7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2251E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BC2277" w14:textId="77777777" w:rsidTr="00227A79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4D1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2C6F362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417DC0E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F0B8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931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78037D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38E73F6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A785B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60F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5983276A" w14:textId="77777777" w:rsidR="008327A4" w:rsidRPr="008327A4" w:rsidRDefault="008327A4" w:rsidP="008327A4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8327A4">
        <w:rPr>
          <w:lang w:val="bg-BG"/>
        </w:rPr>
        <w:lastRenderedPageBreak/>
        <w:t>Лодка за риболов</w:t>
      </w:r>
    </w:p>
    <w:p w14:paraId="178BF4D6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Тони и приятели много обичали да ходят за риб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те са толкова запалени по риболо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че решават да отидат на риболов с кораб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Цената за наема на кораба зависи от </w:t>
      </w:r>
      <w:r w:rsidRPr="008327A4">
        <w:rPr>
          <w:b/>
          <w:lang w:val="bg-BG"/>
        </w:rPr>
        <w:t>сезона и броя рибари</w:t>
      </w:r>
      <w:r w:rsidRPr="0033480B">
        <w:rPr>
          <w:b/>
          <w:lang w:val="bg-BG"/>
        </w:rPr>
        <w:t>.</w:t>
      </w:r>
    </w:p>
    <w:p w14:paraId="6F3C7BB9" w14:textId="77777777" w:rsidR="008327A4" w:rsidRPr="00065575" w:rsidRDefault="008327A4" w:rsidP="008327A4">
      <w:p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Цената зависи от сезона</w:t>
      </w:r>
      <w:r w:rsidRPr="00065575">
        <w:rPr>
          <w:b/>
        </w:rPr>
        <w:t>:</w:t>
      </w:r>
    </w:p>
    <w:p w14:paraId="7E635B12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Цената за наем на кораба през пролетта е  3000 лв.</w:t>
      </w:r>
    </w:p>
    <w:p w14:paraId="44A9ACE9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Цената за наем на кораба през лятото и есента е  4200 лв.</w:t>
      </w:r>
    </w:p>
    <w:p w14:paraId="3C5B4BB9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Цената за наем на кораба през зимата е  2600 лв.</w:t>
      </w:r>
    </w:p>
    <w:p w14:paraId="1574D353" w14:textId="77777777" w:rsidR="008327A4" w:rsidRPr="00065575" w:rsidRDefault="008327A4" w:rsidP="008327A4">
      <w:p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В зависимост от броя си групата ползва отстъпка:</w:t>
      </w:r>
    </w:p>
    <w:p w14:paraId="3DDBC5D5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Ако групата е до 6 човека включително  –  отстъпка от 10%.</w:t>
      </w:r>
    </w:p>
    <w:p w14:paraId="33415C70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>Ако групата е от 7 до 11 човека включително  –  отстъпка от 15%.</w:t>
      </w:r>
    </w:p>
    <w:p w14:paraId="6D840947" w14:textId="77777777" w:rsidR="008327A4" w:rsidRPr="00065575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065575">
        <w:rPr>
          <w:b/>
          <w:lang w:val="bg-BG"/>
        </w:rPr>
        <w:t xml:space="preserve">Ако групата е от 12 нагоре  –  отстъпка от 25%. </w:t>
      </w:r>
    </w:p>
    <w:p w14:paraId="7D64EBC4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Рибарите ползват допълнително</w:t>
      </w:r>
      <w:r w:rsidRPr="008327A4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 xml:space="preserve">отстъпка ако са четен брой освен ако не е есен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>тогава нямат допълнителна отстъпка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23B5AB8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да </w:t>
      </w:r>
      <w:r w:rsidRPr="008327A4">
        <w:rPr>
          <w:b/>
          <w:lang w:val="bg-BG"/>
        </w:rPr>
        <w:t xml:space="preserve">пресмята </w:t>
      </w:r>
      <w:r w:rsidRPr="008327A4">
        <w:rPr>
          <w:lang w:val="bg-BG"/>
        </w:rPr>
        <w:t>дали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рибарите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ще</w:t>
      </w:r>
      <w:r w:rsidRPr="008327A4">
        <w:rPr>
          <w:b/>
          <w:lang w:val="bg-BG"/>
        </w:rPr>
        <w:t xml:space="preserve"> съберат достатъчно пари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0B820E1F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Вход</w:t>
      </w:r>
    </w:p>
    <w:p w14:paraId="176477F5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три реда</w:t>
      </w:r>
      <w:r w:rsidRPr="0033480B">
        <w:rPr>
          <w:b/>
          <w:lang w:val="bg-BG"/>
        </w:rPr>
        <w:t>.</w:t>
      </w:r>
    </w:p>
    <w:p w14:paraId="045AAA6E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юджет на групата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…8000]</w:t>
      </w:r>
    </w:p>
    <w:p w14:paraId="2548E8D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Сезон </w:t>
      </w:r>
      <w:r w:rsidRPr="008327A4">
        <w:rPr>
          <w:b/>
        </w:rPr>
        <w:t xml:space="preserve">–  </w:t>
      </w:r>
      <w:r w:rsidRPr="008327A4">
        <w:rPr>
          <w:b/>
          <w:lang w:val="bg-BG"/>
        </w:rPr>
        <w:t xml:space="preserve">текст </w:t>
      </w:r>
      <w:r w:rsidRPr="008327A4">
        <w:rPr>
          <w:b/>
        </w:rPr>
        <w:t>: "</w:t>
      </w:r>
      <w:r w:rsidRPr="008327A4">
        <w:rPr>
          <w:rFonts w:ascii="Consolas" w:hAnsi="Consolas"/>
          <w:b/>
          <w:noProof/>
        </w:rPr>
        <w:t>Spring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Summer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Autumn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Winter</w:t>
      </w:r>
      <w:r w:rsidRPr="008327A4">
        <w:rPr>
          <w:b/>
        </w:rPr>
        <w:t>"</w:t>
      </w:r>
    </w:p>
    <w:p w14:paraId="7918963B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рой рибари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4…18]</w:t>
      </w:r>
    </w:p>
    <w:p w14:paraId="3F483C63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Изход</w:t>
      </w:r>
    </w:p>
    <w:p w14:paraId="51416B9E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един ред</w:t>
      </w:r>
      <w:r w:rsidRPr="0033480B">
        <w:rPr>
          <w:lang w:val="bg-BG"/>
        </w:rPr>
        <w:t>:</w:t>
      </w:r>
    </w:p>
    <w:p w14:paraId="55CA7B71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>Ако</w:t>
      </w:r>
      <w:r w:rsidRPr="008327A4">
        <w:rPr>
          <w:b/>
          <w:lang w:val="bg-BG"/>
        </w:rPr>
        <w:t xml:space="preserve"> бюджетът е достатъчен</w:t>
      </w:r>
      <w:r w:rsidRPr="008327A4">
        <w:rPr>
          <w:b/>
        </w:rPr>
        <w:t>:</w:t>
      </w:r>
    </w:p>
    <w:p w14:paraId="53EE7F3B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Yes! You have {</w:t>
      </w:r>
      <w:r w:rsidRPr="008327A4">
        <w:rPr>
          <w:rFonts w:cstheme="minorHAnsi"/>
          <w:b/>
          <w:lang w:val="bg-BG"/>
        </w:rPr>
        <w:t>останалите пари</w:t>
      </w:r>
      <w:r w:rsidRPr="008327A4">
        <w:rPr>
          <w:rFonts w:ascii="Consolas" w:hAnsi="Consolas" w:cs="Consolas"/>
          <w:b/>
          <w:noProof/>
        </w:rPr>
        <w:t>} leva left.</w:t>
      </w:r>
      <w:r w:rsidRPr="008327A4">
        <w:rPr>
          <w:rFonts w:ascii="Consolas" w:hAnsi="Consolas"/>
          <w:noProof/>
        </w:rPr>
        <w:t>"</w:t>
      </w:r>
    </w:p>
    <w:p w14:paraId="7F93EAD3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Ако </w:t>
      </w:r>
      <w:r w:rsidRPr="008327A4">
        <w:rPr>
          <w:b/>
          <w:lang w:val="bg-BG"/>
        </w:rPr>
        <w:t>бюджетът НЕ Е достатъчен</w:t>
      </w:r>
      <w:r w:rsidRPr="0033480B">
        <w:rPr>
          <w:lang w:val="bg-BG"/>
        </w:rPr>
        <w:t>:</w:t>
      </w:r>
    </w:p>
    <w:p w14:paraId="68A48C2C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Not enough money! You need {</w:t>
      </w:r>
      <w:r w:rsidRPr="008327A4">
        <w:rPr>
          <w:rFonts w:cstheme="minorHAnsi"/>
          <w:b/>
          <w:lang w:val="bg-BG"/>
        </w:rPr>
        <w:t>сумата</w:t>
      </w:r>
      <w:r w:rsidRPr="008327A4">
        <w:rPr>
          <w:rFonts w:cstheme="minorHAnsi"/>
        </w:rPr>
        <w:t xml:space="preserve">, </w:t>
      </w:r>
      <w:r w:rsidRPr="008327A4">
        <w:rPr>
          <w:rFonts w:cstheme="minorHAnsi"/>
          <w:b/>
          <w:lang w:val="bg-BG"/>
        </w:rPr>
        <w:t>която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не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достига</w:t>
      </w:r>
      <w:r w:rsidRPr="008327A4">
        <w:rPr>
          <w:rFonts w:ascii="Consolas" w:hAnsi="Consolas" w:cs="Consolas"/>
          <w:b/>
          <w:noProof/>
        </w:rPr>
        <w:t>} leva.</w:t>
      </w:r>
      <w:r w:rsidRPr="008327A4">
        <w:rPr>
          <w:rFonts w:ascii="Consolas" w:hAnsi="Consolas"/>
          <w:noProof/>
        </w:rPr>
        <w:t>"</w:t>
      </w:r>
    </w:p>
    <w:p w14:paraId="0BA267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b/>
          <w:lang w:val="bg-BG"/>
        </w:rPr>
        <w:t>Сумите</w:t>
      </w:r>
      <w:r w:rsidRPr="008327A4">
        <w:rPr>
          <w:lang w:val="bg-BG"/>
        </w:rPr>
        <w:t xml:space="preserve"> трябва да са </w:t>
      </w:r>
      <w:r w:rsidRPr="008327A4">
        <w:rPr>
          <w:b/>
          <w:lang w:val="bg-BG"/>
        </w:rPr>
        <w:t>форматирани с точност до два знака след десетичната запетая</w:t>
      </w:r>
      <w:r w:rsidRPr="0033480B">
        <w:rPr>
          <w:lang w:val="bg-BG"/>
        </w:rPr>
        <w:t>.</w:t>
      </w:r>
    </w:p>
    <w:p w14:paraId="70563DDE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8327A4" w:rsidRPr="008327A4" w14:paraId="40AD2FCD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9069C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7DCE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2348D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2DA30D36" w14:textId="77777777" w:rsidTr="00227A79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5286" w14:textId="77777777" w:rsidR="008327A4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F0"/>
              </w:rPr>
              <w:t>3000</w:t>
            </w:r>
          </w:p>
          <w:p w14:paraId="032882B1" w14:textId="77777777" w:rsidR="00F86CD9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E769D1B" w14:textId="2B077236" w:rsidR="00F86CD9" w:rsidRPr="008327A4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5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BC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FE5D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color w:val="FF0000"/>
                <w:lang w:val="bg-BG"/>
              </w:rPr>
              <w:t>Лятото</w:t>
            </w:r>
            <w:r w:rsidRPr="008327A4">
              <w:rPr>
                <w:lang w:val="bg-BG"/>
              </w:rPr>
              <w:t xml:space="preserve"> риболовния туризъм струва </w:t>
            </w:r>
            <w:r w:rsidRPr="00E63F6C">
              <w:rPr>
                <w:color w:val="FF0000"/>
                <w:lang w:val="ru-RU"/>
              </w:rPr>
              <w:t xml:space="preserve">4200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E63F6C">
              <w:rPr>
                <w:b/>
                <w:color w:val="00B050"/>
                <w:lang w:val="ru-RU"/>
              </w:rPr>
              <w:t>11</w:t>
            </w:r>
            <w:r w:rsidRPr="00E63F6C">
              <w:rPr>
                <w:b/>
                <w:color w:val="FABF8F" w:themeColor="accent6" w:themeTint="99"/>
                <w:lang w:val="ru-RU"/>
              </w:rPr>
              <w:t xml:space="preserve"> </w:t>
            </w:r>
            <w:r w:rsidRPr="008327A4">
              <w:rPr>
                <w:b/>
                <w:lang w:val="bg-BG"/>
              </w:rPr>
              <w:t xml:space="preserve">рибари ползват </w:t>
            </w:r>
            <w:r w:rsidRPr="00E63F6C">
              <w:rPr>
                <w:b/>
                <w:lang w:val="ru-RU"/>
              </w:rPr>
              <w:t xml:space="preserve">15% </w:t>
            </w:r>
            <w:r w:rsidRPr="008327A4">
              <w:rPr>
                <w:b/>
                <w:lang w:val="bg-BG"/>
              </w:rPr>
              <w:t xml:space="preserve">отстъпка </w:t>
            </w:r>
            <w:r w:rsidRPr="00E63F6C">
              <w:rPr>
                <w:b/>
                <w:lang w:val="ru-RU"/>
              </w:rPr>
              <w:t xml:space="preserve">-&gt; 4200 - 15% = </w:t>
            </w:r>
            <w:r w:rsidRPr="003D1FBF">
              <w:rPr>
                <w:b/>
                <w:color w:val="0070C0"/>
                <w:lang w:val="ru-RU"/>
              </w:rPr>
              <w:t>3570</w:t>
            </w:r>
            <w:r w:rsidRPr="003D1FBF">
              <w:rPr>
                <w:color w:val="0070C0"/>
                <w:lang w:val="ru-RU"/>
              </w:rPr>
              <w:t xml:space="preserve">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8327A4">
              <w:rPr>
                <w:b/>
                <w:lang w:val="bg-BG"/>
              </w:rPr>
              <w:t>нечетен брой са и не ползват допълнителна отстъпка</w:t>
            </w:r>
            <w:r w:rsidRPr="00E63F6C">
              <w:rPr>
                <w:b/>
                <w:lang w:val="ru-RU"/>
              </w:rPr>
              <w:t>,.</w:t>
            </w:r>
          </w:p>
          <w:p w14:paraId="3EBB2C66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33480B">
              <w:rPr>
                <w:color w:val="00B0F0"/>
                <w:lang w:val="bg-BG"/>
              </w:rPr>
              <w:t>3000 &lt;</w:t>
            </w:r>
            <w:r w:rsidRPr="0033480B">
              <w:rPr>
                <w:color w:val="4F81BD" w:themeColor="accent1"/>
                <w:lang w:val="bg-BG"/>
              </w:rPr>
              <w:t xml:space="preserve">= </w:t>
            </w:r>
            <w:r w:rsidRPr="003D1FBF">
              <w:rPr>
                <w:color w:val="0070C0"/>
                <w:lang w:val="bg-BG"/>
              </w:rPr>
              <w:t>3570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следователно не им достигат </w:t>
            </w:r>
            <w:r w:rsidRPr="0033480B">
              <w:rPr>
                <w:lang w:val="bg-BG"/>
              </w:rPr>
              <w:t xml:space="preserve">570.0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4E700D17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3EA76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5A8417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E4CE3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C81F9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0DE935F" w14:textId="77777777" w:rsidTr="00227A79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2F8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5BE6F75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46AB92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2E24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48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1E6302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57668F4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3</w:t>
            </w:r>
          </w:p>
          <w:p w14:paraId="14927FE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080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2395646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Пътешествие</w:t>
      </w:r>
    </w:p>
    <w:p w14:paraId="3538842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bookmarkStart w:id="1" w:name="_Hlk93316588"/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5431A3E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lastRenderedPageBreak/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0F68C9EE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4217651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68EBF1D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466A23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1162C02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4730A6A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C63415A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6CEE00E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69764210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78D15CDD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12E4908F" w14:textId="77777777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658A849B" w14:textId="4B18F5DB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="003D1FBF" w:rsidRPr="008327A4">
        <w:t>"</w:t>
      </w:r>
      <w:r w:rsidRPr="003D1FBF">
        <w:rPr>
          <w:rFonts w:ascii="Consolas" w:hAnsi="Consolas"/>
          <w:b/>
        </w:rPr>
        <w:t>summer</w:t>
      </w:r>
      <w:r w:rsidR="003D1FBF"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="003D1FBF" w:rsidRPr="008327A4">
        <w:t>"</w:t>
      </w:r>
      <w:r w:rsidRPr="003D1FBF">
        <w:rPr>
          <w:rFonts w:ascii="Consolas" w:hAnsi="Consolas"/>
          <w:b/>
        </w:rPr>
        <w:t>winter</w:t>
      </w:r>
      <w:r w:rsidR="003D1FBF" w:rsidRPr="008327A4">
        <w:t>"</w:t>
      </w:r>
    </w:p>
    <w:p w14:paraId="0E0E132A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D01F87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5FA5CEA3" w14:textId="0761EACD" w:rsidR="008327A4" w:rsidRPr="003D1FBF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 xml:space="preserve">Somewhere in </w:t>
      </w:r>
      <w:r w:rsidR="003D1FBF" w:rsidRPr="003D1FBF">
        <w:rPr>
          <w:rFonts w:ascii="Consolas" w:hAnsi="Consolas"/>
          <w:b/>
        </w:rPr>
        <w:t>{</w:t>
      </w:r>
      <w:r w:rsidRPr="003D1FBF">
        <w:rPr>
          <w:rFonts w:ascii="Consolas" w:hAnsi="Consolas"/>
          <w:b/>
          <w:lang w:val="bg-BG"/>
        </w:rPr>
        <w:t>дестинация</w:t>
      </w:r>
      <w:r w:rsidR="003D1FBF" w:rsidRPr="003D1FBF">
        <w:rPr>
          <w:rFonts w:ascii="Consolas" w:hAnsi="Consolas"/>
          <w:b/>
        </w:rPr>
        <w:t>}</w:t>
      </w:r>
      <w:r w:rsidR="003D1FBF" w:rsidRPr="008327A4">
        <w:t>"</w:t>
      </w:r>
      <w:r w:rsidRPr="008327A4">
        <w:t xml:space="preserve">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76F52225" w14:textId="49BEA0D5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="003D1FBF"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="003D1FBF" w:rsidRPr="008327A4">
        <w:t>"</w:t>
      </w:r>
    </w:p>
    <w:p w14:paraId="352BEAF7" w14:textId="77777777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70E1D394" w14:textId="0AF3676A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 w:rsidR="003D1FBF"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227ECA6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8327A4" w:rsidRPr="008327A4" w14:paraId="4CF5CBC9" w14:textId="77777777" w:rsidTr="00227A79">
        <w:trPr>
          <w:trHeight w:val="329"/>
        </w:trPr>
        <w:tc>
          <w:tcPr>
            <w:tcW w:w="985" w:type="dxa"/>
            <w:shd w:val="clear" w:color="auto" w:fill="D9D9D9"/>
          </w:tcPr>
          <w:p w14:paraId="7527B226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EEA48C1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79428E" w14:textId="77777777" w:rsidTr="00227A79">
        <w:trPr>
          <w:trHeight w:val="145"/>
        </w:trPr>
        <w:tc>
          <w:tcPr>
            <w:tcW w:w="985" w:type="dxa"/>
          </w:tcPr>
          <w:p w14:paraId="0C97B6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3338E7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90EA4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91EA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8327A4" w:rsidRPr="008327A4" w14:paraId="43164551" w14:textId="77777777" w:rsidTr="00227A79">
        <w:trPr>
          <w:trHeight w:val="145"/>
        </w:trPr>
        <w:tc>
          <w:tcPr>
            <w:tcW w:w="985" w:type="dxa"/>
          </w:tcPr>
          <w:p w14:paraId="53FB3EA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689EF98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35D8D6F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5ABA95E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8327A4" w:rsidRPr="008327A4" w14:paraId="3A58BE24" w14:textId="77777777" w:rsidTr="00227A79">
        <w:trPr>
          <w:trHeight w:val="145"/>
        </w:trPr>
        <w:tc>
          <w:tcPr>
            <w:tcW w:w="985" w:type="dxa"/>
          </w:tcPr>
          <w:p w14:paraId="486E125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41C1516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05C4A5D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9D8DE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8327A4" w:rsidRPr="008327A4" w14:paraId="56E33771" w14:textId="77777777" w:rsidTr="00227A79">
        <w:trPr>
          <w:trHeight w:val="145"/>
        </w:trPr>
        <w:tc>
          <w:tcPr>
            <w:tcW w:w="985" w:type="dxa"/>
          </w:tcPr>
          <w:p w14:paraId="798336E7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9DE353A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1CACCEE9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2C8A7625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8327A4" w:rsidRPr="008327A4" w14:paraId="06FCD372" w14:textId="77777777" w:rsidTr="00227A79">
        <w:trPr>
          <w:trHeight w:val="145"/>
        </w:trPr>
        <w:tc>
          <w:tcPr>
            <w:tcW w:w="985" w:type="dxa"/>
          </w:tcPr>
          <w:p w14:paraId="65D2C742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62332DA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606C4BF8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35AB482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bookmarkEnd w:id="1"/>
    <w:p w14:paraId="2C4881E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Операции между числа</w:t>
      </w:r>
    </w:p>
    <w:p w14:paraId="74AB3075" w14:textId="18850B18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 w:rsidR="003D1FBF"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 w:rsidR="003D1FBF"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="003D1FBF"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666F00A6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4B78BBCB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71C92C44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4DB41E85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lastRenderedPageBreak/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1203AADD" w14:textId="07065B7B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+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-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*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/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%</w:t>
      </w:r>
      <w:r w:rsidR="003D1FBF" w:rsidRPr="00E712E2">
        <w:rPr>
          <w:rFonts w:ascii="Consolas" w:hAnsi="Consolas"/>
        </w:rPr>
        <w:t>"</w:t>
      </w:r>
    </w:p>
    <w:p w14:paraId="31BE8BE5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32DA8385" w14:textId="77777777" w:rsidR="003D1FBF" w:rsidRPr="00B9011B" w:rsidRDefault="003D1FBF" w:rsidP="003D1FBF">
      <w:pPr>
        <w:spacing w:before="40" w:after="40"/>
        <w:rPr>
          <w:lang w:val="bg-BG"/>
        </w:rPr>
      </w:pPr>
      <w:r w:rsidRPr="00B9011B">
        <w:rPr>
          <w:lang w:val="bg-BG"/>
        </w:rPr>
        <w:t xml:space="preserve">Да се отпечата на конзолата </w:t>
      </w:r>
      <w:r w:rsidRPr="00B9011B">
        <w:rPr>
          <w:b/>
          <w:lang w:val="bg-BG"/>
        </w:rPr>
        <w:t>един ред</w:t>
      </w:r>
      <w:r w:rsidRPr="00B9011B">
        <w:rPr>
          <w:lang w:val="bg-BG"/>
        </w:rPr>
        <w:t>:</w:t>
      </w:r>
    </w:p>
    <w:p w14:paraId="03F44ADB" w14:textId="77777777" w:rsidR="003D1FBF" w:rsidRPr="00B9011B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bg-BG"/>
        </w:rPr>
      </w:pPr>
      <w:r w:rsidRPr="00B9011B">
        <w:rPr>
          <w:lang w:val="bg-BG"/>
        </w:rPr>
        <w:t xml:space="preserve">Ако операцията е </w:t>
      </w:r>
      <w:r w:rsidRPr="00B9011B">
        <w:rPr>
          <w:b/>
          <w:lang w:val="bg-BG"/>
        </w:rPr>
        <w:t>събиране</w:t>
      </w:r>
      <w:r w:rsidRPr="00B9011B">
        <w:rPr>
          <w:lang w:val="bg-BG"/>
        </w:rPr>
        <w:t xml:space="preserve">, </w:t>
      </w:r>
      <w:r w:rsidRPr="00B9011B">
        <w:rPr>
          <w:b/>
          <w:lang w:val="bg-BG"/>
        </w:rPr>
        <w:t>изваждане</w:t>
      </w:r>
      <w:r w:rsidRPr="00B9011B">
        <w:rPr>
          <w:lang w:val="bg-BG"/>
        </w:rPr>
        <w:t xml:space="preserve"> или </w:t>
      </w:r>
      <w:r w:rsidRPr="00B9011B">
        <w:rPr>
          <w:b/>
          <w:lang w:val="bg-BG"/>
        </w:rPr>
        <w:t>умножение</w:t>
      </w:r>
      <w:r w:rsidRPr="00B9011B">
        <w:rPr>
          <w:lang w:val="bg-BG"/>
        </w:rPr>
        <w:t>:</w:t>
      </w:r>
    </w:p>
    <w:p w14:paraId="4DE85640" w14:textId="77777777" w:rsidR="003D1FBF" w:rsidRPr="00B9011B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lang w:val="bg-BG"/>
        </w:rPr>
      </w:pPr>
      <w:r w:rsidRPr="00B9011B">
        <w:rPr>
          <w:lang w:val="bg-BG"/>
        </w:rPr>
        <w:t xml:space="preserve"> </w:t>
      </w:r>
      <w:r w:rsidRPr="00B9011B">
        <w:rPr>
          <w:rStyle w:val="CodeChar"/>
          <w:lang w:val="bg-BG"/>
        </w:rPr>
        <w:t>"{N1} {оператор} {N2} = {резултат} – {even/odd}"</w:t>
      </w:r>
    </w:p>
    <w:p w14:paraId="6541B2E9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2479706F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61DB195B" w14:textId="568BFA75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D689964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20D1694C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1CC14587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4476E8B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8327A4" w:rsidRPr="008327A4" w14:paraId="213DDB7B" w14:textId="77777777" w:rsidTr="00227A79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CAC35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B5D5E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DBAFD8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F5E2C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91EE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F2F8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5412145E" w14:textId="77777777" w:rsidTr="00227A79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9CF9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23D4F0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450EDA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EB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AFFF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114B2F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0C7C63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39B8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39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5FF376B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1A1E08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601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8327A4" w:rsidRPr="008327A4" w14:paraId="42D40520" w14:textId="77777777" w:rsidTr="00227A79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43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3A90A0E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5979881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FA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7B0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FB548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38986D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F4C2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999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61F2516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282949B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AF0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8327A4" w:rsidRPr="008327A4" w14:paraId="5BE0B93E" w14:textId="77777777" w:rsidTr="003572A0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651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4793A2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05DD74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1D4E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572F62E1" w14:textId="77777777" w:rsidR="008327A4" w:rsidRPr="008327A4" w:rsidRDefault="008327A4" w:rsidP="003572A0">
      <w:pPr>
        <w:rPr>
          <w:lang w:val="bg-BG"/>
        </w:rPr>
      </w:pPr>
    </w:p>
    <w:p w14:paraId="4FF12608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Хотелска стая</w:t>
      </w:r>
    </w:p>
    <w:p w14:paraId="714CE8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Хотел предлага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вида стаи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тудио и апартамен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изчислява </w:t>
      </w:r>
      <w:r w:rsidRPr="008327A4">
        <w:rPr>
          <w:b/>
          <w:lang w:val="bg-BG"/>
        </w:rPr>
        <w:t>цената за целия престой за студио и апартамент</w:t>
      </w:r>
      <w:r w:rsidRPr="0033480B">
        <w:rPr>
          <w:lang w:val="bg-BG"/>
        </w:rPr>
        <w:t xml:space="preserve">. </w:t>
      </w:r>
      <w:r w:rsidRPr="008327A4">
        <w:rPr>
          <w:b/>
          <w:lang w:val="bg-BG"/>
        </w:rPr>
        <w:t xml:space="preserve">Цените </w:t>
      </w:r>
      <w:r w:rsidRPr="008327A4">
        <w:rPr>
          <w:lang w:val="bg-BG"/>
        </w:rPr>
        <w:t xml:space="preserve">зависят от </w:t>
      </w:r>
      <w:r w:rsidRPr="008327A4">
        <w:rPr>
          <w:b/>
          <w:lang w:val="bg-BG"/>
        </w:rPr>
        <w:t>месеца</w:t>
      </w:r>
      <w:r w:rsidRPr="008327A4">
        <w:rPr>
          <w:lang w:val="bg-BG"/>
        </w:rPr>
        <w:t xml:space="preserve"> на престоя</w:t>
      </w:r>
      <w:r w:rsidRPr="008327A4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8327A4" w:rsidRPr="008327A4" w14:paraId="2EF10FD6" w14:textId="77777777" w:rsidTr="00227A79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E6D6C2B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36DB8690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EC60D18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ли и август</w:t>
            </w:r>
          </w:p>
        </w:tc>
      </w:tr>
      <w:tr w:rsidR="008327A4" w:rsidRPr="008327A4" w14:paraId="08AB00CA" w14:textId="77777777" w:rsidTr="00227A79">
        <w:trPr>
          <w:jc w:val="center"/>
        </w:trPr>
        <w:tc>
          <w:tcPr>
            <w:tcW w:w="3091" w:type="dxa"/>
          </w:tcPr>
          <w:p w14:paraId="70F94E78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5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744479C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5.2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17BE27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6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  <w:tr w:rsidR="008327A4" w:rsidRPr="008327A4" w14:paraId="17897153" w14:textId="77777777" w:rsidTr="00227A79">
        <w:trPr>
          <w:jc w:val="center"/>
        </w:trPr>
        <w:tc>
          <w:tcPr>
            <w:tcW w:w="3091" w:type="dxa"/>
          </w:tcPr>
          <w:p w14:paraId="234A02E7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65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95E1BC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bookmarkStart w:id="2" w:name="OLE_LINK9"/>
            <w:bookmarkStart w:id="3" w:name="OLE_LINK10"/>
            <w:r w:rsidRPr="008327A4">
              <w:rPr>
                <w:b/>
              </w:rPr>
              <w:t>68.70</w:t>
            </w:r>
            <w:r w:rsidRPr="008327A4">
              <w:t xml:space="preserve"> </w:t>
            </w:r>
            <w:bookmarkEnd w:id="2"/>
            <w:bookmarkEnd w:id="3"/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5A5C071B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77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</w:tbl>
    <w:p w14:paraId="0ECD40D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Предлагат се и следните </w:t>
      </w:r>
      <w:r w:rsidRPr="008327A4">
        <w:rPr>
          <w:b/>
          <w:lang w:val="bg-BG"/>
        </w:rPr>
        <w:t>отстъпки</w:t>
      </w:r>
      <w:r w:rsidRPr="00E63F6C">
        <w:rPr>
          <w:lang w:val="ru-RU"/>
        </w:rPr>
        <w:t>:</w:t>
      </w:r>
    </w:p>
    <w:p w14:paraId="733C4639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7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A5EF0AA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3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743A29E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юни и септември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2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8C260B6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апартамент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>нощувки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без значение от месеца </w:t>
      </w:r>
      <w:r w:rsidRPr="0033480B">
        <w:rPr>
          <w:b/>
          <w:lang w:val="bg-BG"/>
        </w:rPr>
        <w:t xml:space="preserve">: 10% </w:t>
      </w:r>
      <w:r w:rsidRPr="008327A4">
        <w:rPr>
          <w:b/>
          <w:lang w:val="bg-BG"/>
        </w:rPr>
        <w:t>намаление</w:t>
      </w:r>
      <w:r w:rsidRPr="0033480B">
        <w:rPr>
          <w:b/>
          <w:lang w:val="bg-BG"/>
        </w:rPr>
        <w:t>.</w:t>
      </w:r>
    </w:p>
    <w:p w14:paraId="340513BD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Вход</w:t>
      </w:r>
    </w:p>
    <w:p w14:paraId="41D30989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</w:t>
      </w:r>
      <w:r w:rsidRPr="008327A4">
        <w:rPr>
          <w:b/>
          <w:lang w:val="bg-BG"/>
        </w:rPr>
        <w:t>конзолата</w:t>
      </w:r>
      <w:r w:rsidRPr="008327A4">
        <w:rPr>
          <w:lang w:val="bg-BG"/>
        </w:rPr>
        <w:t xml:space="preserve"> и съдържа </w:t>
      </w:r>
      <w:r w:rsidRPr="008327A4">
        <w:rPr>
          <w:b/>
          <w:lang w:val="bg-BG"/>
        </w:rPr>
        <w:t xml:space="preserve">точно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5821985F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първ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месецът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</w:rPr>
        <w:t xml:space="preserve">May, </w:t>
      </w:r>
      <w:bookmarkStart w:id="4" w:name="OLE_LINK5"/>
      <w:bookmarkStart w:id="5" w:name="OLE_LINK6"/>
      <w:r w:rsidRPr="008327A4">
        <w:rPr>
          <w:b/>
        </w:rPr>
        <w:t>June</w:t>
      </w:r>
      <w:bookmarkEnd w:id="4"/>
      <w:bookmarkEnd w:id="5"/>
      <w:r w:rsidRPr="008327A4">
        <w:rPr>
          <w:b/>
        </w:rPr>
        <w:t xml:space="preserve">, </w:t>
      </w:r>
      <w:bookmarkStart w:id="6" w:name="OLE_LINK11"/>
      <w:bookmarkStart w:id="7" w:name="OLE_LINK12"/>
      <w:r w:rsidRPr="008327A4">
        <w:rPr>
          <w:b/>
        </w:rPr>
        <w:t>July</w:t>
      </w:r>
      <w:bookmarkEnd w:id="6"/>
      <w:bookmarkEnd w:id="7"/>
      <w:r w:rsidRPr="008327A4">
        <w:rPr>
          <w:b/>
        </w:rPr>
        <w:t xml:space="preserve">, </w:t>
      </w:r>
      <w:bookmarkStart w:id="8" w:name="OLE_LINK13"/>
      <w:bookmarkStart w:id="9" w:name="OLE_LINK14"/>
      <w:r w:rsidRPr="008327A4">
        <w:rPr>
          <w:b/>
        </w:rPr>
        <w:t>August</w:t>
      </w:r>
      <w:bookmarkEnd w:id="8"/>
      <w:bookmarkEnd w:id="9"/>
      <w:r w:rsidRPr="008327A4">
        <w:rPr>
          <w:b/>
        </w:rPr>
        <w:t xml:space="preserve">, </w:t>
      </w:r>
      <w:bookmarkStart w:id="10" w:name="OLE_LINK7"/>
      <w:bookmarkStart w:id="11" w:name="OLE_LINK8"/>
      <w:r w:rsidRPr="008327A4">
        <w:rPr>
          <w:b/>
        </w:rPr>
        <w:t>September</w:t>
      </w:r>
      <w:bookmarkEnd w:id="10"/>
      <w:bookmarkEnd w:id="11"/>
      <w:r w:rsidRPr="008327A4">
        <w:rPr>
          <w:b/>
        </w:rPr>
        <w:t xml:space="preserve">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October</w:t>
      </w:r>
    </w:p>
    <w:p w14:paraId="1BDF58EB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втор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броят на нощувкит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 xml:space="preserve">[0 ... </w:t>
      </w:r>
      <w:r w:rsidRPr="008327A4">
        <w:rPr>
          <w:b/>
        </w:rPr>
        <w:t>200]</w:t>
      </w:r>
    </w:p>
    <w:p w14:paraId="6262F221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lastRenderedPageBreak/>
        <w:t>Изход</w:t>
      </w:r>
    </w:p>
    <w:p w14:paraId="08EFD620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т</w:t>
      </w:r>
      <w:r w:rsidRPr="008327A4">
        <w:rPr>
          <w:lang w:val="bg-BG"/>
        </w:rPr>
        <w:t xml:space="preserve"> на конзолата </w:t>
      </w:r>
      <w:r w:rsidRPr="0033480B">
        <w:rPr>
          <w:rFonts w:ascii="Calibri" w:hAnsi="Calibri"/>
          <w:b/>
          <w:lang w:val="bg-BG"/>
        </w:rPr>
        <w:t>2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>:</w:t>
      </w:r>
    </w:p>
    <w:p w14:paraId="6AF8CA9D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2" w:name="OLE_LINK16"/>
      <w:bookmarkStart w:id="13" w:name="OLE_LINK15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2"/>
      <w:bookmarkEnd w:id="13"/>
      <w:r>
        <w:rPr>
          <w:rStyle w:val="CodeChar"/>
          <w:lang w:val="bg-BG"/>
        </w:rPr>
        <w:t>"</w:t>
      </w:r>
    </w:p>
    <w:p w14:paraId="6581DD3F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4" w:name="OLE_LINK18"/>
      <w:bookmarkStart w:id="15" w:name="OLE_LINK17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>
        <w:rPr>
          <w:rStyle w:val="CodeChar"/>
          <w:lang w:val="bg-BG"/>
        </w:rPr>
        <w:t>"</w:t>
      </w:r>
    </w:p>
    <w:p w14:paraId="24207023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Цената за целия престой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форматирана с точност до два знака след десетичната запетая</w:t>
      </w:r>
      <w:r w:rsidRPr="0033480B">
        <w:rPr>
          <w:lang w:val="bg-BG"/>
        </w:rPr>
        <w:t>.</w:t>
      </w:r>
    </w:p>
    <w:p w14:paraId="0B7AA4D1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8327A4" w:rsidRPr="008327A4" w14:paraId="3551E1B1" w14:textId="77777777" w:rsidTr="00227A79">
        <w:tc>
          <w:tcPr>
            <w:tcW w:w="715" w:type="dxa"/>
            <w:shd w:val="clear" w:color="auto" w:fill="D9D9D9"/>
          </w:tcPr>
          <w:p w14:paraId="7B119EF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6E0B8C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4C1AA5A7" w14:textId="77777777" w:rsidR="008327A4" w:rsidRPr="008327A4" w:rsidRDefault="008327A4" w:rsidP="00227A79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B154272" w14:textId="77777777" w:rsidTr="00227A79">
        <w:trPr>
          <w:trHeight w:val="406"/>
        </w:trPr>
        <w:tc>
          <w:tcPr>
            <w:tcW w:w="715" w:type="dxa"/>
          </w:tcPr>
          <w:p w14:paraId="214C1DF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May</w:t>
            </w:r>
          </w:p>
          <w:p w14:paraId="00265E5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5AFD8EEF" w14:textId="77777777" w:rsidR="008327A4" w:rsidRPr="008327A4" w:rsidRDefault="008327A4" w:rsidP="00227A79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8327A4">
              <w:rPr>
                <w:rFonts w:ascii="Consolas" w:hAnsi="Consolas" w:cs="Consolas"/>
                <w:noProof/>
              </w:rPr>
              <w:t>Apartment: 877.50 lv.</w:t>
            </w:r>
          </w:p>
          <w:p w14:paraId="4C615F8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4E9AE488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b/>
                <w:lang w:val="bg-BG"/>
              </w:rPr>
              <w:t>През май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E63F6C">
              <w:rPr>
                <w:rFonts w:eastAsia="Calibri" w:cs="Times New Roman"/>
                <w:b/>
                <w:lang w:val="ru-RU"/>
              </w:rPr>
              <w:t>14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8327A4">
              <w:rPr>
                <w:rFonts w:eastAsia="Calibri" w:cs="Times New Roman"/>
                <w:lang w:val="bg-BG"/>
              </w:rPr>
              <w:t>нощувки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E63F6C">
              <w:rPr>
                <w:rFonts w:eastAsia="Calibri" w:cs="Times New Roman"/>
                <w:b/>
                <w:lang w:val="ru-RU"/>
              </w:rPr>
              <w:t>30%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 xml:space="preserve">50 – 15 = 35), </w:t>
            </w:r>
            <w:r w:rsidRPr="008327A4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E63F6C">
              <w:rPr>
                <w:rFonts w:eastAsia="Calibri" w:cs="Times New Roman"/>
                <w:lang w:val="ru-RU"/>
              </w:rPr>
              <w:t xml:space="preserve">– </w:t>
            </w:r>
            <w:r w:rsidRPr="008327A4">
              <w:rPr>
                <w:rFonts w:eastAsia="Calibri" w:cs="Times New Roman"/>
                <w:lang w:val="bg-BG"/>
              </w:rPr>
              <w:t xml:space="preserve">с </w:t>
            </w:r>
            <w:r w:rsidRPr="00E63F6C">
              <w:rPr>
                <w:rFonts w:eastAsia="Calibri" w:cs="Times New Roman"/>
                <w:b/>
                <w:lang w:val="ru-RU"/>
              </w:rPr>
              <w:t xml:space="preserve">10%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>65 – 6.5 =58.5).</w:t>
            </w:r>
          </w:p>
          <w:p w14:paraId="273E267A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апартамент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  <w:p w14:paraId="1656CD78" w14:textId="77777777" w:rsidR="008327A4" w:rsidRPr="0033480B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студио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</w:tc>
      </w:tr>
      <w:tr w:rsidR="008327A4" w:rsidRPr="008327A4" w14:paraId="543744BC" w14:textId="77777777" w:rsidTr="00227A79">
        <w:tc>
          <w:tcPr>
            <w:tcW w:w="715" w:type="dxa"/>
            <w:shd w:val="clear" w:color="auto" w:fill="D9D9D9"/>
          </w:tcPr>
          <w:p w14:paraId="19A2DEB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1845E68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4CA95B5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1821654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CC098C2" w14:textId="77777777" w:rsidTr="00227A79">
        <w:trPr>
          <w:trHeight w:val="406"/>
        </w:trPr>
        <w:tc>
          <w:tcPr>
            <w:tcW w:w="715" w:type="dxa"/>
          </w:tcPr>
          <w:p w14:paraId="6754C8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3A97C9D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6C262094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</w:rPr>
              <w:t>Apartment: 961.80 lv.</w:t>
            </w:r>
          </w:p>
          <w:p w14:paraId="0DBCBCD0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b/>
              </w:rPr>
            </w:pPr>
            <w:r w:rsidRPr="008327A4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CA43289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t>August</w:t>
            </w:r>
          </w:p>
          <w:p w14:paraId="623363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t>20</w:t>
            </w:r>
          </w:p>
        </w:tc>
        <w:tc>
          <w:tcPr>
            <w:tcW w:w="5850" w:type="dxa"/>
          </w:tcPr>
          <w:p w14:paraId="687816C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620F371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3B147E9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авреме за изпит</w:t>
      </w:r>
    </w:p>
    <w:p w14:paraId="43206BD1" w14:textId="4C59F8DF" w:rsidR="008327A4" w:rsidRDefault="008327A4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32AD6AB7" w14:textId="77777777" w:rsidR="00344341" w:rsidRPr="008327A4" w:rsidRDefault="00344341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</w:p>
    <w:p w14:paraId="4DD51747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2EADD4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0737C882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0213E34C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0038A54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2DE9E26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2165F56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5CD66AF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73E91A4B" w14:textId="77777777" w:rsidR="009A61FF" w:rsidRPr="00065575" w:rsidRDefault="009A61FF" w:rsidP="009A61FF">
      <w:pPr>
        <w:pStyle w:val="ListParagraph"/>
        <w:numPr>
          <w:ilvl w:val="0"/>
          <w:numId w:val="9"/>
        </w:numPr>
        <w:spacing w:before="40" w:after="40"/>
        <w:rPr>
          <w:color w:val="00B050"/>
          <w:lang w:val="bg-BG"/>
        </w:rPr>
      </w:pPr>
      <w:r w:rsidRPr="00065575">
        <w:rPr>
          <w:rStyle w:val="CodeChar"/>
          <w:color w:val="00B050"/>
          <w:lang w:val="bg-BG"/>
        </w:rPr>
        <w:t>"</w:t>
      </w:r>
      <w:r w:rsidRPr="00065575">
        <w:rPr>
          <w:b/>
          <w:color w:val="00B050"/>
        </w:rPr>
        <w:t>Late</w:t>
      </w:r>
      <w:r w:rsidRPr="00065575">
        <w:rPr>
          <w:rStyle w:val="CodeChar"/>
          <w:color w:val="00B050"/>
          <w:lang w:val="bg-BG"/>
        </w:rPr>
        <w:t>"</w:t>
      </w:r>
      <w:r w:rsidRPr="00065575">
        <w:rPr>
          <w:color w:val="00B050"/>
          <w:lang w:val="bg-BG"/>
        </w:rPr>
        <w:t>, ако студентът пристига по-късно от часа на изпита.</w:t>
      </w:r>
    </w:p>
    <w:p w14:paraId="50A29D77" w14:textId="77777777" w:rsidR="009A61FF" w:rsidRPr="00065575" w:rsidRDefault="009A61FF" w:rsidP="009A61FF">
      <w:pPr>
        <w:pStyle w:val="ListParagraph"/>
        <w:numPr>
          <w:ilvl w:val="0"/>
          <w:numId w:val="9"/>
        </w:numPr>
        <w:spacing w:before="40" w:after="40"/>
        <w:rPr>
          <w:color w:val="00B050"/>
          <w:lang w:val="bg-BG"/>
        </w:rPr>
      </w:pPr>
      <w:r w:rsidRPr="00065575">
        <w:rPr>
          <w:rStyle w:val="CodeChar"/>
          <w:color w:val="00B050"/>
          <w:lang w:val="bg-BG"/>
        </w:rPr>
        <w:t>"</w:t>
      </w:r>
      <w:r w:rsidRPr="00065575">
        <w:rPr>
          <w:b/>
          <w:color w:val="00B050"/>
        </w:rPr>
        <w:t>On</w:t>
      </w:r>
      <w:r w:rsidRPr="00065575">
        <w:rPr>
          <w:b/>
          <w:color w:val="00B050"/>
          <w:lang w:val="ru-RU"/>
        </w:rPr>
        <w:t xml:space="preserve"> </w:t>
      </w:r>
      <w:r w:rsidRPr="00065575">
        <w:rPr>
          <w:b/>
          <w:color w:val="00B050"/>
        </w:rPr>
        <w:t>time</w:t>
      </w:r>
      <w:r w:rsidRPr="00065575">
        <w:rPr>
          <w:rStyle w:val="CodeChar"/>
          <w:color w:val="00B050"/>
          <w:lang w:val="bg-BG"/>
        </w:rPr>
        <w:t>"</w:t>
      </w:r>
      <w:r w:rsidRPr="00065575">
        <w:rPr>
          <w:color w:val="00B050"/>
          <w:lang w:val="bg-BG"/>
        </w:rPr>
        <w:t>, ако студентът пристига точно в часа на изпита или до 30 минути по-рано.</w:t>
      </w:r>
    </w:p>
    <w:p w14:paraId="097FBF91" w14:textId="77777777" w:rsidR="009A61FF" w:rsidRPr="00065575" w:rsidRDefault="009A61FF" w:rsidP="009A61FF">
      <w:pPr>
        <w:pStyle w:val="ListParagraph"/>
        <w:numPr>
          <w:ilvl w:val="0"/>
          <w:numId w:val="9"/>
        </w:numPr>
        <w:spacing w:before="40" w:after="40"/>
        <w:rPr>
          <w:color w:val="00B050"/>
          <w:lang w:val="bg-BG"/>
        </w:rPr>
      </w:pPr>
      <w:r w:rsidRPr="00065575">
        <w:rPr>
          <w:rStyle w:val="CodeChar"/>
          <w:color w:val="00B050"/>
          <w:lang w:val="bg-BG"/>
        </w:rPr>
        <w:t>"</w:t>
      </w:r>
      <w:r w:rsidRPr="00065575">
        <w:rPr>
          <w:b/>
          <w:color w:val="00B050"/>
        </w:rPr>
        <w:t>Early</w:t>
      </w:r>
      <w:r w:rsidRPr="00065575">
        <w:rPr>
          <w:rStyle w:val="CodeChar"/>
          <w:color w:val="00B050"/>
          <w:lang w:val="bg-BG"/>
        </w:rPr>
        <w:t>"</w:t>
      </w:r>
      <w:r w:rsidRPr="00065575">
        <w:rPr>
          <w:color w:val="00B050"/>
          <w:lang w:val="bg-BG"/>
        </w:rPr>
        <w:t>, ако студентът пристига повече от 30 минути преди часа на изпита.</w:t>
      </w:r>
    </w:p>
    <w:p w14:paraId="04E4CF48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58F0BA12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261F383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16BCF44C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69F4B84F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6C2478C3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8327A4" w:rsidRPr="008327A4" w14:paraId="40C9A578" w14:textId="77777777" w:rsidTr="00227A79">
        <w:tc>
          <w:tcPr>
            <w:tcW w:w="941" w:type="dxa"/>
            <w:shd w:val="clear" w:color="auto" w:fill="D9D9D9"/>
          </w:tcPr>
          <w:p w14:paraId="4E39BC3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7F648B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FAFC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2173A5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4025D54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4BF9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47E5FA4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5CBFAFD7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42FC3D54" w14:textId="77777777" w:rsidTr="00227A79">
        <w:trPr>
          <w:trHeight w:val="17"/>
        </w:trPr>
        <w:tc>
          <w:tcPr>
            <w:tcW w:w="941" w:type="dxa"/>
          </w:tcPr>
          <w:p w14:paraId="12DDC8A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1689E1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586B5C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BF739D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673356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CD40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CCF1D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0B3F9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36C26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01172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FE1798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800D5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31B34A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BE7D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7E515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A6936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16F35C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026E805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643E3EC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8327A4" w:rsidRPr="008327A4" w14:paraId="0556A06A" w14:textId="77777777" w:rsidTr="00227A79">
        <w:trPr>
          <w:trHeight w:val="117"/>
        </w:trPr>
        <w:tc>
          <w:tcPr>
            <w:tcW w:w="941" w:type="dxa"/>
          </w:tcPr>
          <w:p w14:paraId="61C99DD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EB981F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DBBF5C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ED01E8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130992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06F70A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E40FB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DF969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459A6B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E5E73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18915D8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1BBED4F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02FE0E4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775C8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3B0874D" w14:textId="77777777" w:rsidR="008327A4" w:rsidRDefault="00FD22EC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335452EB" w14:textId="77777777" w:rsidR="00FD22EC" w:rsidRDefault="00FD22EC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00084F57" w14:textId="77777777" w:rsidR="00FD22EC" w:rsidRDefault="00FD22EC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3D3CD39" w14:textId="6189CDB2" w:rsidR="00FD22EC" w:rsidRPr="008327A4" w:rsidRDefault="00FD22EC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25</w:t>
            </w:r>
          </w:p>
        </w:tc>
        <w:tc>
          <w:tcPr>
            <w:tcW w:w="1942" w:type="dxa"/>
          </w:tcPr>
          <w:p w14:paraId="4F74E97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32D20F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8327A4" w:rsidRPr="008327A4" w14:paraId="22F6A3D4" w14:textId="77777777" w:rsidTr="00227A79">
        <w:trPr>
          <w:trHeight w:val="117"/>
        </w:trPr>
        <w:tc>
          <w:tcPr>
            <w:tcW w:w="941" w:type="dxa"/>
          </w:tcPr>
          <w:p w14:paraId="6754BF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394645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EB6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DDDC37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3FA0F4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1CD6F3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D44817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828BF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E390E4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DE6C4D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91950C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4B3CC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ADB7A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16A91E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06B1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8148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15BA8F0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310E17F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04B98A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CFAF78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6AF7AED1" w14:textId="77777777" w:rsidR="008327A4" w:rsidRPr="008327A4" w:rsidRDefault="008327A4" w:rsidP="008327A4">
      <w:pPr>
        <w:spacing w:before="40" w:after="40"/>
        <w:rPr>
          <w:lang w:val="bg-BG"/>
        </w:rPr>
      </w:pPr>
    </w:p>
    <w:sectPr w:rsidR="008327A4" w:rsidRPr="008327A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FEF8A" w14:textId="77777777" w:rsidR="00583A5B" w:rsidRDefault="00583A5B" w:rsidP="008068A2">
      <w:pPr>
        <w:spacing w:after="0" w:line="240" w:lineRule="auto"/>
      </w:pPr>
      <w:r>
        <w:separator/>
      </w:r>
    </w:p>
  </w:endnote>
  <w:endnote w:type="continuationSeparator" w:id="0">
    <w:p w14:paraId="0FE85EF0" w14:textId="77777777" w:rsidR="00583A5B" w:rsidRDefault="00583A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3D1FBF" w:rsidRDefault="003D1FBF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D1FBF" w:rsidRPr="002C539D" w:rsidRDefault="003D1FB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3D1FBF" w:rsidRPr="002C539D" w:rsidRDefault="003D1FB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D1FBF" w:rsidRPr="002C539D" w:rsidRDefault="003D1FB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6"/>
                        <w:p w14:paraId="7FED8C0A" w14:textId="173199B6" w:rsidR="003D1FBF" w:rsidRPr="00596AA5" w:rsidRDefault="003D1FB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3D1FBF" w:rsidRPr="002C539D" w:rsidRDefault="003D1FB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7"/>
                  <w:p w14:paraId="7FED8C0A" w14:textId="173199B6" w:rsidR="003D1FBF" w:rsidRPr="00596AA5" w:rsidRDefault="003D1FB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12672" w:rsidR="003D1FBF" w:rsidRPr="00596AA5" w:rsidRDefault="003D1FB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12672" w:rsidR="003D1FBF" w:rsidRPr="00596AA5" w:rsidRDefault="003D1FB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8DDFF" w14:textId="77777777" w:rsidR="00583A5B" w:rsidRDefault="00583A5B" w:rsidP="008068A2">
      <w:pPr>
        <w:spacing w:after="0" w:line="240" w:lineRule="auto"/>
      </w:pPr>
      <w:r>
        <w:separator/>
      </w:r>
    </w:p>
  </w:footnote>
  <w:footnote w:type="continuationSeparator" w:id="0">
    <w:p w14:paraId="4A191910" w14:textId="77777777" w:rsidR="00583A5B" w:rsidRDefault="00583A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D1FBF" w:rsidRDefault="003D1FB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07D4E"/>
    <w:multiLevelType w:val="hybridMultilevel"/>
    <w:tmpl w:val="F51A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30D48"/>
    <w:multiLevelType w:val="hybridMultilevel"/>
    <w:tmpl w:val="76CA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0531B"/>
    <w:multiLevelType w:val="hybridMultilevel"/>
    <w:tmpl w:val="CE066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3D33D8"/>
    <w:multiLevelType w:val="hybridMultilevel"/>
    <w:tmpl w:val="8EACD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6712107">
    <w:abstractNumId w:val="2"/>
  </w:num>
  <w:num w:numId="2" w16cid:durableId="1637643139">
    <w:abstractNumId w:val="10"/>
  </w:num>
  <w:num w:numId="3" w16cid:durableId="667706895">
    <w:abstractNumId w:val="1"/>
  </w:num>
  <w:num w:numId="4" w16cid:durableId="2084183153">
    <w:abstractNumId w:val="8"/>
  </w:num>
  <w:num w:numId="5" w16cid:durableId="1801528355">
    <w:abstractNumId w:val="14"/>
  </w:num>
  <w:num w:numId="6" w16cid:durableId="1634822960">
    <w:abstractNumId w:val="16"/>
  </w:num>
  <w:num w:numId="7" w16cid:durableId="1145974410">
    <w:abstractNumId w:val="4"/>
  </w:num>
  <w:num w:numId="8" w16cid:durableId="1117141535">
    <w:abstractNumId w:val="19"/>
  </w:num>
  <w:num w:numId="9" w16cid:durableId="1672372410">
    <w:abstractNumId w:val="7"/>
  </w:num>
  <w:num w:numId="10" w16cid:durableId="1588733738">
    <w:abstractNumId w:val="12"/>
  </w:num>
  <w:num w:numId="11" w16cid:durableId="392970800">
    <w:abstractNumId w:val="0"/>
  </w:num>
  <w:num w:numId="12" w16cid:durableId="302346458">
    <w:abstractNumId w:val="3"/>
  </w:num>
  <w:num w:numId="13" w16cid:durableId="598562008">
    <w:abstractNumId w:val="5"/>
  </w:num>
  <w:num w:numId="14" w16cid:durableId="1765875751">
    <w:abstractNumId w:val="22"/>
  </w:num>
  <w:num w:numId="15" w16cid:durableId="1458640375">
    <w:abstractNumId w:val="17"/>
  </w:num>
  <w:num w:numId="16" w16cid:durableId="580873621">
    <w:abstractNumId w:val="11"/>
  </w:num>
  <w:num w:numId="17" w16cid:durableId="1325009065">
    <w:abstractNumId w:val="20"/>
  </w:num>
  <w:num w:numId="18" w16cid:durableId="223413407">
    <w:abstractNumId w:val="15"/>
  </w:num>
  <w:num w:numId="19" w16cid:durableId="160200086">
    <w:abstractNumId w:val="23"/>
  </w:num>
  <w:num w:numId="20" w16cid:durableId="1478574907">
    <w:abstractNumId w:val="6"/>
  </w:num>
  <w:num w:numId="21" w16cid:durableId="635335740">
    <w:abstractNumId w:val="21"/>
  </w:num>
  <w:num w:numId="22" w16cid:durableId="599878782">
    <w:abstractNumId w:val="13"/>
  </w:num>
  <w:num w:numId="23" w16cid:durableId="860511260">
    <w:abstractNumId w:val="9"/>
  </w:num>
  <w:num w:numId="24" w16cid:durableId="15794369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13669218">
    <w:abstractNumId w:val="10"/>
  </w:num>
  <w:num w:numId="26" w16cid:durableId="286089349">
    <w:abstractNumId w:val="18"/>
  </w:num>
  <w:num w:numId="27" w16cid:durableId="755518209">
    <w:abstractNumId w:val="24"/>
  </w:num>
  <w:num w:numId="28" w16cid:durableId="38405975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ysbQ0sDQ3NzRW0lEKTi0uzszPAykwrQUAP5sb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575"/>
    <w:rsid w:val="0008559D"/>
    <w:rsid w:val="00086727"/>
    <w:rsid w:val="0009209B"/>
    <w:rsid w:val="000A6794"/>
    <w:rsid w:val="000B39E6"/>
    <w:rsid w:val="000B56F0"/>
    <w:rsid w:val="000C5361"/>
    <w:rsid w:val="000F6F2C"/>
    <w:rsid w:val="00103906"/>
    <w:rsid w:val="001263A1"/>
    <w:rsid w:val="001275B9"/>
    <w:rsid w:val="00142C75"/>
    <w:rsid w:val="0014310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0E02"/>
    <w:rsid w:val="00202683"/>
    <w:rsid w:val="00215FCE"/>
    <w:rsid w:val="0022761F"/>
    <w:rsid w:val="00227A79"/>
    <w:rsid w:val="002326A7"/>
    <w:rsid w:val="00232E7D"/>
    <w:rsid w:val="00245E18"/>
    <w:rsid w:val="00264287"/>
    <w:rsid w:val="0026589D"/>
    <w:rsid w:val="002664E1"/>
    <w:rsid w:val="002674C4"/>
    <w:rsid w:val="002819B5"/>
    <w:rsid w:val="002853F4"/>
    <w:rsid w:val="002A2D2D"/>
    <w:rsid w:val="002A62A8"/>
    <w:rsid w:val="002C539D"/>
    <w:rsid w:val="002C71C6"/>
    <w:rsid w:val="002D07CA"/>
    <w:rsid w:val="00305122"/>
    <w:rsid w:val="003230CF"/>
    <w:rsid w:val="0033212E"/>
    <w:rsid w:val="0033480B"/>
    <w:rsid w:val="0033490F"/>
    <w:rsid w:val="00344341"/>
    <w:rsid w:val="003520B8"/>
    <w:rsid w:val="003572A0"/>
    <w:rsid w:val="00361153"/>
    <w:rsid w:val="00380A57"/>
    <w:rsid w:val="003817EF"/>
    <w:rsid w:val="00382A45"/>
    <w:rsid w:val="003A11BF"/>
    <w:rsid w:val="003A1601"/>
    <w:rsid w:val="003A33F9"/>
    <w:rsid w:val="003A5602"/>
    <w:rsid w:val="003B0278"/>
    <w:rsid w:val="003B1846"/>
    <w:rsid w:val="003B6A53"/>
    <w:rsid w:val="003D1FBF"/>
    <w:rsid w:val="003E1013"/>
    <w:rsid w:val="003E167F"/>
    <w:rsid w:val="003E2A3C"/>
    <w:rsid w:val="003E2F33"/>
    <w:rsid w:val="003E6BFB"/>
    <w:rsid w:val="003F1864"/>
    <w:rsid w:val="0041081C"/>
    <w:rsid w:val="004311CA"/>
    <w:rsid w:val="00461CC4"/>
    <w:rsid w:val="004651CD"/>
    <w:rsid w:val="0046702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AE6"/>
    <w:rsid w:val="005133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DBD"/>
    <w:rsid w:val="0057138C"/>
    <w:rsid w:val="005722BC"/>
    <w:rsid w:val="005803E5"/>
    <w:rsid w:val="00583A5B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0BDE"/>
    <w:rsid w:val="00644D27"/>
    <w:rsid w:val="006640AE"/>
    <w:rsid w:val="00670041"/>
    <w:rsid w:val="00671FE2"/>
    <w:rsid w:val="00686C0C"/>
    <w:rsid w:val="00695634"/>
    <w:rsid w:val="006A2531"/>
    <w:rsid w:val="006C15D4"/>
    <w:rsid w:val="006D239A"/>
    <w:rsid w:val="006E1302"/>
    <w:rsid w:val="006E2245"/>
    <w:rsid w:val="006E55B4"/>
    <w:rsid w:val="006E7E50"/>
    <w:rsid w:val="00704432"/>
    <w:rsid w:val="007051DF"/>
    <w:rsid w:val="00724DA4"/>
    <w:rsid w:val="007355C0"/>
    <w:rsid w:val="00744EFC"/>
    <w:rsid w:val="00763912"/>
    <w:rsid w:val="00774E44"/>
    <w:rsid w:val="00785258"/>
    <w:rsid w:val="00791F02"/>
    <w:rsid w:val="0079324A"/>
    <w:rsid w:val="00794EEE"/>
    <w:rsid w:val="00797C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8C2"/>
    <w:rsid w:val="008063E1"/>
    <w:rsid w:val="008068A2"/>
    <w:rsid w:val="008105A0"/>
    <w:rsid w:val="00814734"/>
    <w:rsid w:val="008327A4"/>
    <w:rsid w:val="00833AB8"/>
    <w:rsid w:val="00836CA4"/>
    <w:rsid w:val="0085184F"/>
    <w:rsid w:val="00861625"/>
    <w:rsid w:val="008617B5"/>
    <w:rsid w:val="00864E3E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1FF"/>
    <w:rsid w:val="009A7DC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3D33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11B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A60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E66"/>
    <w:rsid w:val="00D73957"/>
    <w:rsid w:val="00D8395C"/>
    <w:rsid w:val="00D910AA"/>
    <w:rsid w:val="00D928E0"/>
    <w:rsid w:val="00DA028F"/>
    <w:rsid w:val="00DC28E6"/>
    <w:rsid w:val="00DC44D9"/>
    <w:rsid w:val="00DC79E8"/>
    <w:rsid w:val="00DD55F0"/>
    <w:rsid w:val="00DD7BB2"/>
    <w:rsid w:val="00DE1B8E"/>
    <w:rsid w:val="00DF00FA"/>
    <w:rsid w:val="00DF57D8"/>
    <w:rsid w:val="00DF6F6D"/>
    <w:rsid w:val="00E032C5"/>
    <w:rsid w:val="00E1789D"/>
    <w:rsid w:val="00E24C6A"/>
    <w:rsid w:val="00E25811"/>
    <w:rsid w:val="00E32F85"/>
    <w:rsid w:val="00E36FD8"/>
    <w:rsid w:val="00E37380"/>
    <w:rsid w:val="00E465C4"/>
    <w:rsid w:val="00E63F64"/>
    <w:rsid w:val="00E63F6C"/>
    <w:rsid w:val="00E74623"/>
    <w:rsid w:val="00E76BAF"/>
    <w:rsid w:val="00E80E3D"/>
    <w:rsid w:val="00E86D42"/>
    <w:rsid w:val="00E870B8"/>
    <w:rsid w:val="00EA1019"/>
    <w:rsid w:val="00EA3B29"/>
    <w:rsid w:val="00EA6AD6"/>
    <w:rsid w:val="00EB311C"/>
    <w:rsid w:val="00EB7421"/>
    <w:rsid w:val="00EC36F5"/>
    <w:rsid w:val="00EC5A4D"/>
    <w:rsid w:val="00ED0DEA"/>
    <w:rsid w:val="00ED73C4"/>
    <w:rsid w:val="00F01E4A"/>
    <w:rsid w:val="00F20B48"/>
    <w:rsid w:val="00F258BA"/>
    <w:rsid w:val="00F27E9C"/>
    <w:rsid w:val="00F41F41"/>
    <w:rsid w:val="00F46918"/>
    <w:rsid w:val="00F46DDE"/>
    <w:rsid w:val="00F655ED"/>
    <w:rsid w:val="00F7033C"/>
    <w:rsid w:val="00F86CD9"/>
    <w:rsid w:val="00F96D0D"/>
    <w:rsid w:val="00F976AD"/>
    <w:rsid w:val="00FA6461"/>
    <w:rsid w:val="00FD22E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2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7A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72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0/Conditional-Statements-Advanced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7D0B4-0AAF-4C28-BD7F-28C05DACD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7</Pages>
  <Words>1860</Words>
  <Characters>10603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1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3</cp:revision>
  <cp:lastPrinted>2015-10-26T22:35:00Z</cp:lastPrinted>
  <dcterms:created xsi:type="dcterms:W3CDTF">2019-11-12T12:29:00Z</dcterms:created>
  <dcterms:modified xsi:type="dcterms:W3CDTF">2024-01-26T19:39:00Z</dcterms:modified>
  <cp:category>programming; education; software engineering; software development</cp:category>
</cp:coreProperties>
</file>